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F669E2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816F28" w:rsidRPr="00816F28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Infix to Postfix Transformation and of Infix to Prefix Transformation and their evaluation program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816F28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3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6A0F60">
              <w:rPr>
                <w:rFonts w:ascii="Times New Roman" w:hAnsi="Times New Roman"/>
                <w:b/>
                <w:sz w:val="24"/>
                <w:szCs w:val="24"/>
              </w:rPr>
              <w:t>28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4D53F7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3</w:t>
      </w:r>
    </w:p>
    <w:p w:rsidR="0038635B" w:rsidRPr="00765939" w:rsidRDefault="0038635B" w:rsidP="0039017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601647" w:rsidRPr="00601647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Infix to Postfix Transformation and of Infix to Prefix Transformation and their evaluation program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ode :- 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&gt;</w:t>
      </w:r>
      <w:bookmarkStart w:id="0" w:name="_GoBack"/>
      <w:bookmarkEnd w:id="0"/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#include &lt;stack&gt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#include &lt;string&gt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ctyp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&gt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#include &lt;algorithm&gt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669E2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Operator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har c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 == '+' || c == '-' || c == '*' || c == '/'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getPrecedenc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har op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op == '+' || op == '-')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1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if (op == '*' || op == '/')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2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To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in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reversedIn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infix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verse(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reversedInfix.begi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reversedInfix.end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ack&lt;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char&gt; operators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prefix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har c :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reversedIn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alnum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re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c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c == ')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c == '(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 &amp;&amp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 != ')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re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err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Unbalanced parentheses in the expression." &lt;&lt;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""; // Exit with an error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 // Pop ')'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Operator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 &amp;&amp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getPrecedenc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c) 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getPrecedenc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re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 == '(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err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Unbalanced parentheses in the expression." &lt;&lt;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""; // Exit with an error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re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verse(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prefix.begi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efix.end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prefix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To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in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ack&lt;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char&gt; operators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postfix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har c : in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alnum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ost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c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c == '(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c == ')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 &amp;&amp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 != '('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ost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 // Pop '('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if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Operator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) &amp;&amp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getPrecedenc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c) &lt;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getPrecedenc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ost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!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empty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postfix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tor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tor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postfix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valuate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post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ack&lt;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&gt; operands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har c : post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digi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(c - '0'); 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operand2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operand1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+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+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-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-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*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*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/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/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valuate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pre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ack&lt;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&gt; operands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har c : pre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sdigi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)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c - '0'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operand1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operand2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c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+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+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-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-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*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*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'/':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operands.push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operand1 / operand2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size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 != 1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err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Invalid prefix expression." &lt;&lt;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-1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operands.top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669E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int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post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Postfix: " &lt;&lt; postfix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669E2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int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string&amp; prefix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Prefix: " &lt;&lt; prefix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"5 + 6 * (7 - 8) / 9"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ost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To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e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To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in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print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post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print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669E2">
        <w:rPr>
          <w:rFonts w:ascii="Times New Roman" w:hAnsi="Times New Roman" w:cs="Times New Roman"/>
          <w:sz w:val="24"/>
          <w:szCs w:val="24"/>
        </w:rPr>
        <w:t>pre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efixResul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valuatePre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e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ostfixResul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valuatePostfix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ostfix_expression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)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Prefix Result: "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refixResul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669E2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&lt;&lt; "Postfix Result: "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PostfixResult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F669E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669E2">
        <w:rPr>
          <w:rFonts w:ascii="Times New Roman" w:hAnsi="Times New Roman" w:cs="Times New Roman"/>
          <w:sz w:val="24"/>
          <w:szCs w:val="24"/>
        </w:rPr>
        <w:t>;</w:t>
      </w:r>
    </w:p>
    <w:p w:rsidR="00F669E2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669E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669E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711BA8" w:rsidRPr="00F669E2" w:rsidRDefault="00F669E2" w:rsidP="00F669E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69E2">
        <w:rPr>
          <w:rFonts w:ascii="Times New Roman" w:hAnsi="Times New Roman" w:cs="Times New Roman"/>
          <w:sz w:val="24"/>
          <w:szCs w:val="24"/>
        </w:rPr>
        <w:t>}</w:t>
      </w:r>
      <w:r w:rsidR="00C44CBF" w:rsidRPr="00F669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F669E2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69E2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 w:bidi="gu-IN"/>
        </w:rPr>
        <w:drawing>
          <wp:inline distT="0" distB="0" distL="0" distR="0" wp14:anchorId="3BE94BB1" wp14:editId="7EB7D9FD">
            <wp:extent cx="5732145" cy="50419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CBF" w:rsidRPr="00DD5E34" w:rsidRDefault="00C44CBF" w:rsidP="00C44CBF">
      <w:pPr>
        <w:rPr>
          <w:rFonts w:ascii="Times New Roman" w:hAnsi="Times New Roman" w:cs="Times New Roman"/>
          <w:sz w:val="24"/>
          <w:szCs w:val="24"/>
        </w:rPr>
      </w:pP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7CED" w:rsidRDefault="00C87CED" w:rsidP="00F52F26">
      <w:pPr>
        <w:spacing w:after="0" w:line="240" w:lineRule="auto"/>
      </w:pPr>
      <w:r>
        <w:separator/>
      </w:r>
    </w:p>
  </w:endnote>
  <w:endnote w:type="continuationSeparator" w:id="0">
    <w:p w:rsidR="00C87CED" w:rsidRDefault="00C87CED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7CED" w:rsidRDefault="00C87CED" w:rsidP="00F52F26">
      <w:pPr>
        <w:spacing w:after="0" w:line="240" w:lineRule="auto"/>
      </w:pPr>
      <w:r>
        <w:separator/>
      </w:r>
    </w:p>
  </w:footnote>
  <w:footnote w:type="continuationSeparator" w:id="0">
    <w:p w:rsidR="00C87CED" w:rsidRDefault="00C87CED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C5536"/>
    <w:rsid w:val="002D5686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43012C"/>
    <w:rsid w:val="004565E7"/>
    <w:rsid w:val="004649DD"/>
    <w:rsid w:val="0049610E"/>
    <w:rsid w:val="004A029E"/>
    <w:rsid w:val="004A563D"/>
    <w:rsid w:val="004A5DCF"/>
    <w:rsid w:val="004B2ED8"/>
    <w:rsid w:val="004D53F7"/>
    <w:rsid w:val="004E03B4"/>
    <w:rsid w:val="00583A99"/>
    <w:rsid w:val="005B5115"/>
    <w:rsid w:val="00601647"/>
    <w:rsid w:val="00607885"/>
    <w:rsid w:val="00654E93"/>
    <w:rsid w:val="006A0F60"/>
    <w:rsid w:val="006A3500"/>
    <w:rsid w:val="006D6870"/>
    <w:rsid w:val="00711BA8"/>
    <w:rsid w:val="00711FFC"/>
    <w:rsid w:val="00750B15"/>
    <w:rsid w:val="00762157"/>
    <w:rsid w:val="0076481E"/>
    <w:rsid w:val="00765939"/>
    <w:rsid w:val="00816F28"/>
    <w:rsid w:val="00827B0D"/>
    <w:rsid w:val="0085273F"/>
    <w:rsid w:val="00877AE3"/>
    <w:rsid w:val="00880BFB"/>
    <w:rsid w:val="00886650"/>
    <w:rsid w:val="008934B4"/>
    <w:rsid w:val="00920DB9"/>
    <w:rsid w:val="009C3833"/>
    <w:rsid w:val="00A208CD"/>
    <w:rsid w:val="00A67610"/>
    <w:rsid w:val="00A76367"/>
    <w:rsid w:val="00A81B9F"/>
    <w:rsid w:val="00A82B9E"/>
    <w:rsid w:val="00A96299"/>
    <w:rsid w:val="00B7482F"/>
    <w:rsid w:val="00B76CA1"/>
    <w:rsid w:val="00BB5546"/>
    <w:rsid w:val="00BC26DE"/>
    <w:rsid w:val="00C032DA"/>
    <w:rsid w:val="00C10DBC"/>
    <w:rsid w:val="00C44CBF"/>
    <w:rsid w:val="00C50FB1"/>
    <w:rsid w:val="00C762AB"/>
    <w:rsid w:val="00C76C69"/>
    <w:rsid w:val="00C84837"/>
    <w:rsid w:val="00C87CED"/>
    <w:rsid w:val="00CA12E3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3045F"/>
    <w:rsid w:val="00F52F26"/>
    <w:rsid w:val="00F64226"/>
    <w:rsid w:val="00F6520F"/>
    <w:rsid w:val="00F669E2"/>
    <w:rsid w:val="00F73087"/>
    <w:rsid w:val="00F7678C"/>
    <w:rsid w:val="00F8070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1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7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7EADE-2209-410A-BDCC-B598577D0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825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28</cp:revision>
  <cp:lastPrinted>2023-10-19T16:38:00Z</cp:lastPrinted>
  <dcterms:created xsi:type="dcterms:W3CDTF">2023-10-10T17:05:00Z</dcterms:created>
  <dcterms:modified xsi:type="dcterms:W3CDTF">2023-11-02T02:59:00Z</dcterms:modified>
</cp:coreProperties>
</file>